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A55E0" w14:textId="77777777" w:rsidR="00E92657" w:rsidRDefault="00E92657" w:rsidP="001E27DE">
      <w:pPr>
        <w:rPr>
          <w:b/>
          <w:bCs/>
          <w:caps/>
          <w:color w:val="0095D5" w:themeColor="accent1"/>
        </w:rPr>
      </w:pPr>
      <w:r w:rsidRPr="00E92657">
        <w:rPr>
          <w:b/>
          <w:bCs/>
          <w:caps/>
          <w:color w:val="0095D5" w:themeColor="accent1"/>
        </w:rPr>
        <w:t>Perfect audio surprises for our own personal heroes</w:t>
      </w:r>
    </w:p>
    <w:p w14:paraId="1FE69E64" w14:textId="4316F9CA" w:rsidR="008546A2" w:rsidRDefault="00E92657" w:rsidP="001E27DE">
      <w:pPr>
        <w:rPr>
          <w:b/>
        </w:rPr>
      </w:pPr>
      <w:r w:rsidRPr="00E92657">
        <w:rPr>
          <w:b/>
        </w:rPr>
        <w:t>Sennheiser gift guide for Father’s Day</w:t>
      </w:r>
    </w:p>
    <w:p w14:paraId="63799891" w14:textId="77777777" w:rsidR="00E92657" w:rsidRPr="008546A2" w:rsidRDefault="00E92657" w:rsidP="001E27DE">
      <w:pPr>
        <w:rPr>
          <w:bCs/>
          <w:szCs w:val="18"/>
        </w:rPr>
      </w:pPr>
    </w:p>
    <w:p w14:paraId="1F15EDA3" w14:textId="0489DF21" w:rsidR="008546A2" w:rsidRDefault="00E92657" w:rsidP="0026438F">
      <w:pPr>
        <w:rPr>
          <w:rStyle w:val="Strong"/>
          <w:i/>
          <w:iCs/>
        </w:rPr>
      </w:pPr>
      <w:r w:rsidRPr="00E92657">
        <w:rPr>
          <w:rStyle w:val="Strong"/>
          <w:i/>
          <w:iCs/>
        </w:rPr>
        <w:t xml:space="preserve">Marlow, UK, </w:t>
      </w:r>
      <w:r w:rsidR="00F02BD9">
        <w:rPr>
          <w:rStyle w:val="Strong"/>
          <w:i/>
          <w:iCs/>
        </w:rPr>
        <w:t>10</w:t>
      </w:r>
      <w:r w:rsidRPr="00E92657">
        <w:rPr>
          <w:rStyle w:val="Strong"/>
          <w:i/>
          <w:iCs/>
        </w:rPr>
        <w:t xml:space="preserve"> </w:t>
      </w:r>
      <w:proofErr w:type="gramStart"/>
      <w:r w:rsidRPr="00E92657">
        <w:rPr>
          <w:rStyle w:val="Strong"/>
          <w:i/>
          <w:iCs/>
        </w:rPr>
        <w:t>May,</w:t>
      </w:r>
      <w:proofErr w:type="gramEnd"/>
      <w:r w:rsidRPr="00E92657">
        <w:rPr>
          <w:rStyle w:val="Strong"/>
          <w:i/>
          <w:iCs/>
        </w:rPr>
        <w:t xml:space="preserve"> 2021 – Fathers are often our most important teachers, role models, no.1 fans and personal heroes. Following a year like none other, delighting our fathers with the gift of quality audio is a perfect way to say thank you. With Sennheiser’s </w:t>
      </w:r>
      <w:r w:rsidR="00F02BD9" w:rsidRPr="00E92657">
        <w:rPr>
          <w:rStyle w:val="Strong"/>
          <w:i/>
          <w:iCs/>
        </w:rPr>
        <w:t>line-up</w:t>
      </w:r>
      <w:r w:rsidRPr="00E92657">
        <w:rPr>
          <w:rStyle w:val="Strong"/>
          <w:i/>
          <w:iCs/>
        </w:rPr>
        <w:t xml:space="preserve"> of audio gear, there are plenty of ways to show gratitude to the fathers in our lives, so that they can hear our appreciation all year round.</w:t>
      </w:r>
    </w:p>
    <w:p w14:paraId="005A1438" w14:textId="77777777" w:rsidR="00E92657" w:rsidRDefault="00E92657" w:rsidP="0026438F">
      <w:pPr>
        <w:rPr>
          <w:b/>
        </w:rPr>
      </w:pPr>
    </w:p>
    <w:p w14:paraId="26B1C954" w14:textId="2C0AF7D9" w:rsidR="00DE54BF" w:rsidRPr="003A0A22" w:rsidRDefault="00F02BD9" w:rsidP="0026438F">
      <w:pPr>
        <w:rPr>
          <w:b/>
        </w:rPr>
      </w:pPr>
      <w:r w:rsidRPr="003A0A22">
        <w:rPr>
          <w:b/>
        </w:rPr>
        <w:t xml:space="preserve">For the trendsetting Dad, wow him with the </w:t>
      </w:r>
      <w:hyperlink r:id="rId11" w:history="1">
        <w:r w:rsidRPr="004F00E3">
          <w:rPr>
            <w:rStyle w:val="Hyperlink"/>
            <w:b/>
          </w:rPr>
          <w:t>MOMENTUM 3 Wireless</w:t>
        </w:r>
      </w:hyperlink>
      <w:r w:rsidRPr="003A0A22">
        <w:rPr>
          <w:b/>
        </w:rPr>
        <w:t xml:space="preserve"> headphones (£349 / €399)</w:t>
      </w:r>
    </w:p>
    <w:p w14:paraId="06E0EC35" w14:textId="42F654E3" w:rsidR="00F02BD9" w:rsidRDefault="004914D0" w:rsidP="0026438F">
      <w:pPr>
        <w:rPr>
          <w:bCs/>
        </w:rPr>
      </w:pPr>
      <w:r w:rsidRPr="004914D0">
        <w:drawing>
          <wp:inline distT="0" distB="0" distL="0" distR="0" wp14:anchorId="7F235FC1" wp14:editId="22CFD6BA">
            <wp:extent cx="4216400" cy="281182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24213" cy="281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A932" w14:textId="77777777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>Outstanding sound performance</w:t>
      </w:r>
    </w:p>
    <w:p w14:paraId="7D1CDA12" w14:textId="77777777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>17-hour battery life</w:t>
      </w:r>
    </w:p>
    <w:p w14:paraId="56E6EEDB" w14:textId="77777777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>Three ANC modes and Transparent Hearing function</w:t>
      </w:r>
    </w:p>
    <w:p w14:paraId="74662D62" w14:textId="77777777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>Auto On/Off and Smart Pause</w:t>
      </w:r>
    </w:p>
    <w:p w14:paraId="0EE8030A" w14:textId="77777777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>Luxurious design with soft leather on the earpads and headband</w:t>
      </w:r>
    </w:p>
    <w:p w14:paraId="75C9429D" w14:textId="77777777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>Tile Bluetooth tracker makes them almost impossible to misplace</w:t>
      </w:r>
    </w:p>
    <w:p w14:paraId="450D72C7" w14:textId="4B106718" w:rsidR="004914D0" w:rsidRPr="004914D0" w:rsidRDefault="004914D0" w:rsidP="004914D0">
      <w:pPr>
        <w:pStyle w:val="ListParagraph"/>
        <w:numPr>
          <w:ilvl w:val="0"/>
          <w:numId w:val="2"/>
        </w:numPr>
        <w:rPr>
          <w:bCs/>
        </w:rPr>
      </w:pPr>
      <w:r w:rsidRPr="004914D0">
        <w:rPr>
          <w:bCs/>
        </w:rPr>
        <w:t xml:space="preserve">Available in black or sandy white from Sennheiser, John Lewis, </w:t>
      </w:r>
      <w:proofErr w:type="spellStart"/>
      <w:r w:rsidRPr="004914D0">
        <w:rPr>
          <w:bCs/>
        </w:rPr>
        <w:t>Currys</w:t>
      </w:r>
      <w:proofErr w:type="spellEnd"/>
      <w:r w:rsidRPr="004914D0">
        <w:rPr>
          <w:bCs/>
        </w:rPr>
        <w:t xml:space="preserve">, Amazon, </w:t>
      </w:r>
      <w:r>
        <w:rPr>
          <w:bCs/>
        </w:rPr>
        <w:t>R</w:t>
      </w:r>
      <w:r w:rsidRPr="004914D0">
        <w:rPr>
          <w:bCs/>
        </w:rPr>
        <w:t xml:space="preserve">icher Sounds, Harvey Norman and </w:t>
      </w:r>
      <w:proofErr w:type="spellStart"/>
      <w:r w:rsidRPr="004914D0">
        <w:rPr>
          <w:bCs/>
        </w:rPr>
        <w:t>Arnotts</w:t>
      </w:r>
      <w:proofErr w:type="spellEnd"/>
    </w:p>
    <w:p w14:paraId="49E09D33" w14:textId="77777777" w:rsidR="00F02BD9" w:rsidRDefault="00F02BD9" w:rsidP="0026438F">
      <w:pPr>
        <w:rPr>
          <w:bCs/>
        </w:rPr>
      </w:pPr>
    </w:p>
    <w:p w14:paraId="3423C5D9" w14:textId="77777777" w:rsidR="00D2132A" w:rsidRDefault="00D2132A" w:rsidP="0026438F">
      <w:pPr>
        <w:rPr>
          <w:bCs/>
        </w:rPr>
      </w:pPr>
    </w:p>
    <w:p w14:paraId="06DD19B2" w14:textId="77777777" w:rsidR="00BC3899" w:rsidRDefault="00BC3899" w:rsidP="0026438F">
      <w:pPr>
        <w:rPr>
          <w:bCs/>
        </w:rPr>
      </w:pPr>
    </w:p>
    <w:p w14:paraId="4E50F6A7" w14:textId="0ECEEA0D" w:rsidR="00DE54BF" w:rsidRPr="003A0A22" w:rsidRDefault="00D2132A" w:rsidP="0026438F">
      <w:pPr>
        <w:rPr>
          <w:b/>
        </w:rPr>
      </w:pPr>
      <w:r w:rsidRPr="003A0A22">
        <w:rPr>
          <w:b/>
        </w:rPr>
        <w:lastRenderedPageBreak/>
        <w:t xml:space="preserve">For the Dad on-the-go - </w:t>
      </w:r>
      <w:r w:rsidRPr="003A0A22">
        <w:rPr>
          <w:rFonts w:ascii="Tahoma" w:hAnsi="Tahoma" w:cs="Tahoma"/>
          <w:b/>
        </w:rPr>
        <w:t>﻿</w:t>
      </w:r>
      <w:hyperlink r:id="rId13" w:history="1">
        <w:r w:rsidRPr="004F00E3">
          <w:rPr>
            <w:rStyle w:val="Hyperlink"/>
            <w:b/>
          </w:rPr>
          <w:t>MOMENTUM True Wireless 2</w:t>
        </w:r>
      </w:hyperlink>
      <w:r w:rsidRPr="003A0A22">
        <w:rPr>
          <w:b/>
        </w:rPr>
        <w:t xml:space="preserve"> (£279 / €299)</w:t>
      </w:r>
    </w:p>
    <w:p w14:paraId="0BD296A5" w14:textId="456C726B" w:rsidR="00EE0B66" w:rsidRDefault="00D2132A" w:rsidP="00C11EA9">
      <w:pPr>
        <w:rPr>
          <w:szCs w:val="18"/>
        </w:rPr>
      </w:pPr>
      <w:r w:rsidRPr="00D2132A">
        <w:drawing>
          <wp:inline distT="0" distB="0" distL="0" distR="0" wp14:anchorId="6C6E4BCF" wp14:editId="5F89B0FD">
            <wp:extent cx="4495800" cy="299815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6671" cy="3012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D385B" w14:textId="77777777" w:rsidR="006B0086" w:rsidRDefault="006B0086" w:rsidP="006B008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Exceptional sound featuring Sennheiser’s 7mm dynamic drivers</w:t>
      </w:r>
    </w:p>
    <w:p w14:paraId="3C87DC2B" w14:textId="77777777" w:rsidR="006B0086" w:rsidRDefault="006B0086" w:rsidP="006B008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 xml:space="preserve">Active Noise Cancellation </w:t>
      </w:r>
    </w:p>
    <w:p w14:paraId="43162C25" w14:textId="77777777" w:rsidR="006B0086" w:rsidRDefault="006B0086" w:rsidP="006B008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Transparent Hearing feature that blends in ambient noise at a touch</w:t>
      </w:r>
    </w:p>
    <w:p w14:paraId="44A86F11" w14:textId="77777777" w:rsidR="006B0086" w:rsidRDefault="006B0086" w:rsidP="006B008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Customisable touch controls and Smart Pause feature</w:t>
      </w:r>
    </w:p>
    <w:p w14:paraId="0CB9C109" w14:textId="77777777" w:rsidR="006B0086" w:rsidRDefault="006B0086" w:rsidP="006B008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7-hour battery life (+21 via the case)</w:t>
      </w:r>
    </w:p>
    <w:p w14:paraId="4D2F3249" w14:textId="77777777" w:rsidR="006B0086" w:rsidRDefault="006B0086" w:rsidP="006B0086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Available in black or white from Sennheiser, John Lewis, Currys, Amazon, Harvey Norman, Richer Sounds and Littlewoods</w:t>
      </w:r>
    </w:p>
    <w:p w14:paraId="41E3F831" w14:textId="64C63419" w:rsidR="004837FF" w:rsidRDefault="004837FF" w:rsidP="00C11EA9">
      <w:pPr>
        <w:rPr>
          <w:noProof/>
        </w:rPr>
      </w:pPr>
    </w:p>
    <w:p w14:paraId="05DB0965" w14:textId="77777777" w:rsidR="006B0086" w:rsidRDefault="006B0086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22C98D42" w14:textId="5B52A33D" w:rsidR="00D2132A" w:rsidRPr="003A0A22" w:rsidRDefault="006B0086" w:rsidP="00C11EA9">
      <w:pPr>
        <w:rPr>
          <w:b/>
          <w:bCs/>
          <w:noProof/>
        </w:rPr>
      </w:pPr>
      <w:r w:rsidRPr="003A0A22">
        <w:rPr>
          <w:b/>
          <w:bCs/>
          <w:noProof/>
        </w:rPr>
        <w:lastRenderedPageBreak/>
        <w:t xml:space="preserve">Give the gift of detailed sound to the audiophile in your life - </w:t>
      </w:r>
      <w:hyperlink r:id="rId15" w:history="1">
        <w:r w:rsidRPr="006E31EB">
          <w:rPr>
            <w:rStyle w:val="Hyperlink"/>
            <w:b/>
            <w:bCs/>
            <w:noProof/>
          </w:rPr>
          <w:t>IE 300</w:t>
        </w:r>
      </w:hyperlink>
      <w:r w:rsidRPr="003A0A22">
        <w:rPr>
          <w:b/>
          <w:bCs/>
          <w:noProof/>
        </w:rPr>
        <w:t xml:space="preserve"> (£259 / €299)</w:t>
      </w:r>
    </w:p>
    <w:p w14:paraId="708DA5CF" w14:textId="776216FE" w:rsidR="00D2132A" w:rsidRDefault="006B0086" w:rsidP="00C11EA9">
      <w:pPr>
        <w:rPr>
          <w:noProof/>
        </w:rPr>
      </w:pPr>
      <w:r w:rsidRPr="006B0086">
        <w:drawing>
          <wp:inline distT="0" distB="0" distL="0" distR="0" wp14:anchorId="0918FE98" wp14:editId="3488D12C">
            <wp:extent cx="4438650" cy="295778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53287" cy="296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EACB3" w14:textId="77777777" w:rsidR="00BC3899" w:rsidRDefault="00BC3899" w:rsidP="00BC3899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Audiophile listening experience, wherever you are</w:t>
      </w:r>
    </w:p>
    <w:p w14:paraId="202427BF" w14:textId="77777777" w:rsidR="00BC3899" w:rsidRDefault="00BC3899" w:rsidP="00BC3899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Premium, professional audio-inspired design with exceptional comfort</w:t>
      </w:r>
    </w:p>
    <w:p w14:paraId="26158043" w14:textId="77777777" w:rsidR="00BC3899" w:rsidRDefault="00BC3899" w:rsidP="00BC3899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Well-balanced sound and excellent sonic accuracy</w:t>
      </w:r>
    </w:p>
    <w:p w14:paraId="21E654D2" w14:textId="77777777" w:rsidR="00BC3899" w:rsidRDefault="00BC3899" w:rsidP="00BC3899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Optimum noise isolation to guarantee undisturbed listening </w:t>
      </w:r>
    </w:p>
    <w:p w14:paraId="1C50C4E6" w14:textId="77777777" w:rsidR="00BC3899" w:rsidRDefault="00BC3899" w:rsidP="00BC3899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Available to purchase in black from Sennheiser and Amazon</w:t>
      </w:r>
    </w:p>
    <w:p w14:paraId="0D479CF8" w14:textId="7B1E67A3" w:rsidR="00D2132A" w:rsidRDefault="00D2132A" w:rsidP="00C11EA9">
      <w:pPr>
        <w:rPr>
          <w:noProof/>
        </w:rPr>
      </w:pPr>
    </w:p>
    <w:p w14:paraId="7C87E101" w14:textId="77777777" w:rsidR="003A0A22" w:rsidRDefault="003A0A22">
      <w:pPr>
        <w:spacing w:after="200" w:line="276" w:lineRule="auto"/>
      </w:pPr>
      <w:r>
        <w:br w:type="page"/>
      </w:r>
    </w:p>
    <w:p w14:paraId="587AD3D8" w14:textId="748063F7" w:rsidR="00BC3899" w:rsidRPr="003A0A22" w:rsidRDefault="00BC3899" w:rsidP="00C11EA9">
      <w:pPr>
        <w:rPr>
          <w:b/>
          <w:bCs/>
          <w:noProof/>
        </w:rPr>
      </w:pPr>
      <w:r w:rsidRPr="003A0A22">
        <w:rPr>
          <w:b/>
          <w:bCs/>
        </w:rPr>
        <w:lastRenderedPageBreak/>
        <w:t xml:space="preserve">For the aspiring DJ Dad - </w:t>
      </w:r>
      <w:hyperlink r:id="rId17" w:history="1">
        <w:r w:rsidRPr="003A0A22">
          <w:rPr>
            <w:rStyle w:val="Hyperlink"/>
            <w:b/>
            <w:bCs/>
          </w:rPr>
          <w:t>HD 250BT</w:t>
        </w:r>
      </w:hyperlink>
      <w:r w:rsidRPr="003A0A22">
        <w:rPr>
          <w:b/>
          <w:bCs/>
        </w:rPr>
        <w:t xml:space="preserve"> (£59.99 / €69)</w:t>
      </w:r>
    </w:p>
    <w:p w14:paraId="115124C7" w14:textId="6BC9DD4D" w:rsidR="00D2132A" w:rsidRDefault="003A0A22" w:rsidP="00C11EA9">
      <w:pPr>
        <w:rPr>
          <w:noProof/>
        </w:rPr>
      </w:pPr>
      <w:r w:rsidRPr="003A0A22">
        <w:drawing>
          <wp:inline distT="0" distB="0" distL="0" distR="0" wp14:anchorId="3A3BB92D" wp14:editId="65FEA157">
            <wp:extent cx="4514850" cy="4514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5EC33" w14:textId="77777777" w:rsidR="003A0A22" w:rsidRDefault="003A0A22" w:rsidP="003A0A22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A thrilling DJ-inspired audio experience, ensuring high quality audio with dynamic bass</w:t>
      </w:r>
    </w:p>
    <w:p w14:paraId="6563533E" w14:textId="77777777" w:rsidR="003A0A22" w:rsidRDefault="003A0A22" w:rsidP="003A0A22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25-hour battery life for a remarkable listening experience anytime, anywhere</w:t>
      </w:r>
    </w:p>
    <w:p w14:paraId="2E7D4EE3" w14:textId="77777777" w:rsidR="003A0A22" w:rsidRDefault="003A0A22" w:rsidP="003A0A22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Advanced wireless technology and rugged design to keep up-to-speed with the busiest lifestyles</w:t>
      </w:r>
    </w:p>
    <w:p w14:paraId="18481A62" w14:textId="77777777" w:rsidR="003A0A22" w:rsidRDefault="003A0A22" w:rsidP="003A0A22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Available in black from Sennheiser, Amazon and Harvey Norman</w:t>
      </w:r>
    </w:p>
    <w:p w14:paraId="24B556F9" w14:textId="03CFE152" w:rsidR="00D2132A" w:rsidRDefault="00D2132A" w:rsidP="00C11EA9">
      <w:pPr>
        <w:rPr>
          <w:noProof/>
        </w:rPr>
      </w:pPr>
    </w:p>
    <w:p w14:paraId="59D3E93A" w14:textId="2314413B" w:rsidR="00A23ABB" w:rsidRPr="008546A2" w:rsidRDefault="00A23ABB" w:rsidP="00A23ABB">
      <w:pPr>
        <w:spacing w:line="240" w:lineRule="auto"/>
        <w:rPr>
          <w:b/>
          <w:sz w:val="16"/>
          <w:szCs w:val="16"/>
        </w:rPr>
      </w:pPr>
      <w:r w:rsidRPr="008546A2">
        <w:rPr>
          <w:b/>
          <w:sz w:val="16"/>
          <w:szCs w:val="16"/>
        </w:rPr>
        <w:t>Press Contact</w:t>
      </w:r>
      <w:r w:rsidR="008546A2" w:rsidRPr="008546A2">
        <w:rPr>
          <w:b/>
          <w:sz w:val="16"/>
          <w:szCs w:val="16"/>
        </w:rPr>
        <w:t>s</w:t>
      </w:r>
      <w:r w:rsidRPr="008546A2">
        <w:rPr>
          <w:b/>
          <w:sz w:val="16"/>
          <w:szCs w:val="16"/>
        </w:rPr>
        <w:tab/>
      </w:r>
      <w:r w:rsidRPr="008546A2">
        <w:rPr>
          <w:b/>
          <w:sz w:val="16"/>
          <w:szCs w:val="16"/>
        </w:rPr>
        <w:tab/>
      </w:r>
    </w:p>
    <w:p w14:paraId="74E0E165" w14:textId="77777777" w:rsidR="008546A2" w:rsidRPr="008546A2" w:rsidRDefault="008546A2" w:rsidP="008546A2">
      <w:pPr>
        <w:pStyle w:val="Contact"/>
        <w:rPr>
          <w:color w:val="0095D5"/>
        </w:rPr>
      </w:pPr>
    </w:p>
    <w:p w14:paraId="312FEAA6" w14:textId="5E40BEB4" w:rsidR="008546A2" w:rsidRPr="008546A2" w:rsidRDefault="008546A2" w:rsidP="008546A2">
      <w:pPr>
        <w:pStyle w:val="Contact"/>
        <w:rPr>
          <w:color w:val="0095D5"/>
        </w:rPr>
      </w:pPr>
      <w:r w:rsidRPr="008546A2">
        <w:rPr>
          <w:color w:val="0095D5"/>
        </w:rPr>
        <w:t>Maik Robbe</w:t>
      </w:r>
    </w:p>
    <w:p w14:paraId="1649A8D1" w14:textId="77777777" w:rsidR="008546A2" w:rsidRPr="008546A2" w:rsidRDefault="003D5202" w:rsidP="008546A2">
      <w:pPr>
        <w:pStyle w:val="Contact"/>
      </w:pPr>
      <w:hyperlink r:id="rId19" w:history="1">
        <w:r w:rsidR="008546A2" w:rsidRPr="008546A2">
          <w:rPr>
            <w:rStyle w:val="Hyperlink"/>
          </w:rPr>
          <w:t>maik.robbe@sennheiser.com</w:t>
        </w:r>
      </w:hyperlink>
    </w:p>
    <w:p w14:paraId="22DE0A7B" w14:textId="7233D002" w:rsidR="008546A2" w:rsidRPr="008546A2" w:rsidRDefault="008546A2" w:rsidP="008546A2">
      <w:pPr>
        <w:pStyle w:val="Contact"/>
      </w:pPr>
      <w:r w:rsidRPr="008546A2">
        <w:t>+44 (0) 7393 462484</w:t>
      </w:r>
    </w:p>
    <w:p w14:paraId="48BFC15B" w14:textId="7F6997CC" w:rsidR="008546A2" w:rsidRPr="008546A2" w:rsidRDefault="008546A2" w:rsidP="008546A2">
      <w:pPr>
        <w:pStyle w:val="Contact"/>
      </w:pPr>
    </w:p>
    <w:p w14:paraId="10F161DA" w14:textId="493B6653" w:rsidR="008546A2" w:rsidRPr="008546A2" w:rsidRDefault="008546A2" w:rsidP="008546A2">
      <w:pPr>
        <w:pStyle w:val="Contact"/>
        <w:rPr>
          <w:color w:val="0095D5"/>
        </w:rPr>
      </w:pPr>
      <w:r w:rsidRPr="008546A2">
        <w:rPr>
          <w:color w:val="0095D5"/>
        </w:rPr>
        <w:t>Emily Ackland</w:t>
      </w:r>
    </w:p>
    <w:p w14:paraId="06D1542D" w14:textId="2033C214" w:rsidR="008546A2" w:rsidRPr="008546A2" w:rsidRDefault="003D5202" w:rsidP="008546A2">
      <w:pPr>
        <w:pStyle w:val="Contact"/>
      </w:pPr>
      <w:hyperlink r:id="rId20" w:history="1">
        <w:r w:rsidR="008546A2" w:rsidRPr="008546A2">
          <w:rPr>
            <w:rStyle w:val="Hyperlink"/>
          </w:rPr>
          <w:t>sennheiser@harvard.co.uk</w:t>
        </w:r>
      </w:hyperlink>
    </w:p>
    <w:p w14:paraId="3DA9DCE7" w14:textId="6615A3D9" w:rsidR="008546A2" w:rsidRPr="008546A2" w:rsidRDefault="008546A2" w:rsidP="008546A2">
      <w:pPr>
        <w:pStyle w:val="Contact"/>
      </w:pPr>
      <w:r w:rsidRPr="008546A2">
        <w:t>+44 7393 758442</w:t>
      </w:r>
    </w:p>
    <w:sectPr w:rsidR="008546A2" w:rsidRPr="008546A2" w:rsidSect="009031C7">
      <w:headerReference w:type="default" r:id="rId21"/>
      <w:headerReference w:type="first" r:id="rId22"/>
      <w:footerReference w:type="first" r:id="rId23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9EAA0" w14:textId="77777777" w:rsidR="003D5202" w:rsidRDefault="003D5202" w:rsidP="00CA1EB9">
      <w:pPr>
        <w:spacing w:line="240" w:lineRule="auto"/>
      </w:pPr>
      <w:r>
        <w:separator/>
      </w:r>
    </w:p>
  </w:endnote>
  <w:endnote w:type="continuationSeparator" w:id="0">
    <w:p w14:paraId="59CF25D9" w14:textId="77777777" w:rsidR="003D5202" w:rsidRDefault="003D5202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6523D4B4-CF21-4DDF-9895-025C8B236DA0}"/>
    <w:embedBold r:id="rId2" w:fontKey="{177E65A1-4762-41EE-A453-230FD9BABFAA}"/>
    <w:embedBoldItalic r:id="rId3" w:fontKey="{EA4A078D-A8CE-4A7B-A223-4B4ABD3B765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8493EDBA-A831-4A2C-BD70-D2BA9A6FD66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847FE07E-5B9A-4E30-918E-4DB19C508D6C}"/>
    <w:embedBold r:id="rId6" w:fontKey="{288EE95D-47BF-4857-8F0E-EFEFBE5F79B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E540C" w14:textId="1EACBCA8" w:rsidR="00EB6084" w:rsidRDefault="00EB6084" w:rsidP="009031C7">
    <w:pPr>
      <w:pStyle w:val="Footer"/>
      <w:tabs>
        <w:tab w:val="left" w:pos="3068"/>
      </w:tabs>
    </w:pPr>
    <w:r>
      <w:rPr>
        <w:noProof/>
        <w:lang w:val="en-US"/>
      </w:rPr>
      <w:drawing>
        <wp:anchor distT="0" distB="0" distL="114300" distR="114300" simplePos="0" relativeHeight="251673600" behindDoc="0" locked="1" layoutInCell="1" allowOverlap="1" wp14:anchorId="532BA4BF" wp14:editId="63CE435C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31C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ACF09" w14:textId="77777777" w:rsidR="003D5202" w:rsidRDefault="003D5202" w:rsidP="00CA1EB9">
      <w:pPr>
        <w:spacing w:line="240" w:lineRule="auto"/>
      </w:pPr>
      <w:r>
        <w:separator/>
      </w:r>
    </w:p>
  </w:footnote>
  <w:footnote w:type="continuationSeparator" w:id="0">
    <w:p w14:paraId="2823B175" w14:textId="77777777" w:rsidR="003D5202" w:rsidRDefault="003D5202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12298" w14:textId="77777777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en-US"/>
      </w:rPr>
      <w:drawing>
        <wp:anchor distT="0" distB="0" distL="114300" distR="114300" simplePos="0" relativeHeight="251675648" behindDoc="0" locked="1" layoutInCell="1" allowOverlap="1" wp14:anchorId="28012896" wp14:editId="4F7EBBC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7908D9" w14:textId="0965C155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99585A">
      <w:rPr>
        <w:noProof/>
      </w:rPr>
      <w:t>2</w:t>
    </w:r>
    <w:r>
      <w:fldChar w:fldCharType="end"/>
    </w:r>
    <w:r>
      <w:t>/</w:t>
    </w:r>
    <w:r w:rsidR="003D5202">
      <w:fldChar w:fldCharType="begin"/>
    </w:r>
    <w:r w:rsidR="003D5202">
      <w:instrText xml:space="preserve"> NUMPAGES  \* Arabic  \* MERGEFORMAT </w:instrText>
    </w:r>
    <w:r w:rsidR="003D5202">
      <w:fldChar w:fldCharType="separate"/>
    </w:r>
    <w:r w:rsidR="0099585A">
      <w:rPr>
        <w:noProof/>
      </w:rPr>
      <w:t>2</w:t>
    </w:r>
    <w:r w:rsidR="003D5202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BBA67" w14:textId="77777777" w:rsidR="00CA1EB9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en-US"/>
      </w:rPr>
      <w:drawing>
        <wp:anchor distT="0" distB="0" distL="114300" distR="114300" simplePos="0" relativeHeight="251668480" behindDoc="0" locked="1" layoutInCell="1" allowOverlap="1" wp14:anchorId="4BF682BE" wp14:editId="4B029315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2AEA18" w14:textId="1D17853C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99585A">
      <w:rPr>
        <w:noProof/>
      </w:rPr>
      <w:t>1</w:t>
    </w:r>
    <w:r>
      <w:fldChar w:fldCharType="end"/>
    </w:r>
    <w:r>
      <w:t>/</w:t>
    </w:r>
    <w:r w:rsidR="003D5202">
      <w:fldChar w:fldCharType="begin"/>
    </w:r>
    <w:r w:rsidR="003D5202">
      <w:instrText xml:space="preserve"> NUMPAGES  \* Arabic  \* MERGEFORMAT </w:instrText>
    </w:r>
    <w:r w:rsidR="003D5202">
      <w:fldChar w:fldCharType="separate"/>
    </w:r>
    <w:r w:rsidR="0099585A">
      <w:rPr>
        <w:noProof/>
      </w:rPr>
      <w:t>2</w:t>
    </w:r>
    <w:r w:rsidR="003D5202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AD3C98"/>
    <w:multiLevelType w:val="hybridMultilevel"/>
    <w:tmpl w:val="A1FE2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83629"/>
    <w:multiLevelType w:val="hybridMultilevel"/>
    <w:tmpl w:val="0F301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83D8A"/>
    <w:multiLevelType w:val="hybridMultilevel"/>
    <w:tmpl w:val="0A3C2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8004B"/>
    <w:multiLevelType w:val="hybridMultilevel"/>
    <w:tmpl w:val="FB64E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E4594"/>
    <w:multiLevelType w:val="hybridMultilevel"/>
    <w:tmpl w:val="E9A6A7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E1NjA0tjSxNDNR0lEKTi0uzszPAykwrAUASSWk9iwAAAA="/>
  </w:docVars>
  <w:rsids>
    <w:rsidRoot w:val="00CA1EB9"/>
    <w:rsid w:val="00001EEE"/>
    <w:rsid w:val="0002191E"/>
    <w:rsid w:val="000300F3"/>
    <w:rsid w:val="0004650A"/>
    <w:rsid w:val="00063EAC"/>
    <w:rsid w:val="00070829"/>
    <w:rsid w:val="0007621F"/>
    <w:rsid w:val="00080677"/>
    <w:rsid w:val="00096561"/>
    <w:rsid w:val="000D65A3"/>
    <w:rsid w:val="0011686E"/>
    <w:rsid w:val="00121501"/>
    <w:rsid w:val="0014006E"/>
    <w:rsid w:val="001646F1"/>
    <w:rsid w:val="00166F02"/>
    <w:rsid w:val="00171370"/>
    <w:rsid w:val="00181E0B"/>
    <w:rsid w:val="001A3613"/>
    <w:rsid w:val="001A5DEA"/>
    <w:rsid w:val="001B46A8"/>
    <w:rsid w:val="001B73D0"/>
    <w:rsid w:val="001C63D8"/>
    <w:rsid w:val="001D4E25"/>
    <w:rsid w:val="001D51EA"/>
    <w:rsid w:val="001D535B"/>
    <w:rsid w:val="001E2569"/>
    <w:rsid w:val="001E27DE"/>
    <w:rsid w:val="001F3001"/>
    <w:rsid w:val="001F6372"/>
    <w:rsid w:val="001F6CB4"/>
    <w:rsid w:val="002057CE"/>
    <w:rsid w:val="002106B9"/>
    <w:rsid w:val="00217949"/>
    <w:rsid w:val="002257A2"/>
    <w:rsid w:val="00232F3C"/>
    <w:rsid w:val="00251689"/>
    <w:rsid w:val="0026438F"/>
    <w:rsid w:val="00282A8D"/>
    <w:rsid w:val="00293215"/>
    <w:rsid w:val="002953F9"/>
    <w:rsid w:val="002C563D"/>
    <w:rsid w:val="002C6F4D"/>
    <w:rsid w:val="002E2FEA"/>
    <w:rsid w:val="0030134D"/>
    <w:rsid w:val="003027B5"/>
    <w:rsid w:val="00311C6F"/>
    <w:rsid w:val="00325682"/>
    <w:rsid w:val="00326FB8"/>
    <w:rsid w:val="00333005"/>
    <w:rsid w:val="00335A59"/>
    <w:rsid w:val="0034325E"/>
    <w:rsid w:val="00343F10"/>
    <w:rsid w:val="00344306"/>
    <w:rsid w:val="00354CCF"/>
    <w:rsid w:val="00375ACD"/>
    <w:rsid w:val="00382CFE"/>
    <w:rsid w:val="003A0A22"/>
    <w:rsid w:val="003A283F"/>
    <w:rsid w:val="003C2C97"/>
    <w:rsid w:val="003C409E"/>
    <w:rsid w:val="003C5642"/>
    <w:rsid w:val="003C579E"/>
    <w:rsid w:val="003D0032"/>
    <w:rsid w:val="003D06A1"/>
    <w:rsid w:val="003D5202"/>
    <w:rsid w:val="003D5FDB"/>
    <w:rsid w:val="004077C5"/>
    <w:rsid w:val="00411E98"/>
    <w:rsid w:val="004318BE"/>
    <w:rsid w:val="00433351"/>
    <w:rsid w:val="00437463"/>
    <w:rsid w:val="00437922"/>
    <w:rsid w:val="00440797"/>
    <w:rsid w:val="00453B3E"/>
    <w:rsid w:val="00483330"/>
    <w:rsid w:val="004837FF"/>
    <w:rsid w:val="00484CA7"/>
    <w:rsid w:val="004914D0"/>
    <w:rsid w:val="004938B7"/>
    <w:rsid w:val="004A7CE6"/>
    <w:rsid w:val="004B19E9"/>
    <w:rsid w:val="004B2A34"/>
    <w:rsid w:val="004B5D6E"/>
    <w:rsid w:val="004B7A56"/>
    <w:rsid w:val="004D1503"/>
    <w:rsid w:val="004F00E3"/>
    <w:rsid w:val="004F2502"/>
    <w:rsid w:val="004F5BCE"/>
    <w:rsid w:val="00514A04"/>
    <w:rsid w:val="005327DB"/>
    <w:rsid w:val="005612AF"/>
    <w:rsid w:val="00585F70"/>
    <w:rsid w:val="005A2A1C"/>
    <w:rsid w:val="005C1F67"/>
    <w:rsid w:val="005C32EE"/>
    <w:rsid w:val="005D3FDB"/>
    <w:rsid w:val="005D571F"/>
    <w:rsid w:val="005E11E7"/>
    <w:rsid w:val="005F3DBC"/>
    <w:rsid w:val="0060142B"/>
    <w:rsid w:val="0060590E"/>
    <w:rsid w:val="006108B6"/>
    <w:rsid w:val="00625464"/>
    <w:rsid w:val="00632C1D"/>
    <w:rsid w:val="006431C2"/>
    <w:rsid w:val="00696BED"/>
    <w:rsid w:val="006B0086"/>
    <w:rsid w:val="006B5171"/>
    <w:rsid w:val="006B7454"/>
    <w:rsid w:val="006C472A"/>
    <w:rsid w:val="006C6AA4"/>
    <w:rsid w:val="006D1254"/>
    <w:rsid w:val="006D3805"/>
    <w:rsid w:val="006E31EB"/>
    <w:rsid w:val="006E55A1"/>
    <w:rsid w:val="006F058F"/>
    <w:rsid w:val="00706035"/>
    <w:rsid w:val="007237E9"/>
    <w:rsid w:val="00730DD9"/>
    <w:rsid w:val="00732897"/>
    <w:rsid w:val="007447CC"/>
    <w:rsid w:val="00757411"/>
    <w:rsid w:val="007577BF"/>
    <w:rsid w:val="007633AF"/>
    <w:rsid w:val="00763586"/>
    <w:rsid w:val="00766E21"/>
    <w:rsid w:val="0077244F"/>
    <w:rsid w:val="007823A2"/>
    <w:rsid w:val="00782F6D"/>
    <w:rsid w:val="007C0CF2"/>
    <w:rsid w:val="007C4F79"/>
    <w:rsid w:val="007D616A"/>
    <w:rsid w:val="007F15DB"/>
    <w:rsid w:val="00802CE9"/>
    <w:rsid w:val="00810BAE"/>
    <w:rsid w:val="008140D4"/>
    <w:rsid w:val="00824B3F"/>
    <w:rsid w:val="00826271"/>
    <w:rsid w:val="008546A2"/>
    <w:rsid w:val="008554B3"/>
    <w:rsid w:val="00862CF0"/>
    <w:rsid w:val="008736D6"/>
    <w:rsid w:val="008B55F9"/>
    <w:rsid w:val="008D6CAB"/>
    <w:rsid w:val="008E5D5C"/>
    <w:rsid w:val="009031C7"/>
    <w:rsid w:val="00922ACD"/>
    <w:rsid w:val="009230AA"/>
    <w:rsid w:val="009302B0"/>
    <w:rsid w:val="009320A9"/>
    <w:rsid w:val="0096299E"/>
    <w:rsid w:val="0096404E"/>
    <w:rsid w:val="00977493"/>
    <w:rsid w:val="0099585A"/>
    <w:rsid w:val="00997BD9"/>
    <w:rsid w:val="009B034C"/>
    <w:rsid w:val="009B0A92"/>
    <w:rsid w:val="009B2BB0"/>
    <w:rsid w:val="009C45A2"/>
    <w:rsid w:val="009C5FCA"/>
    <w:rsid w:val="009D6AD5"/>
    <w:rsid w:val="009E51A1"/>
    <w:rsid w:val="009E7211"/>
    <w:rsid w:val="009F673A"/>
    <w:rsid w:val="00A20183"/>
    <w:rsid w:val="00A23360"/>
    <w:rsid w:val="00A23ABB"/>
    <w:rsid w:val="00A5345D"/>
    <w:rsid w:val="00A75491"/>
    <w:rsid w:val="00A92199"/>
    <w:rsid w:val="00AA3045"/>
    <w:rsid w:val="00AB0C5A"/>
    <w:rsid w:val="00AB48ED"/>
    <w:rsid w:val="00AB5767"/>
    <w:rsid w:val="00AB7EEE"/>
    <w:rsid w:val="00AC4E77"/>
    <w:rsid w:val="00AC5B8D"/>
    <w:rsid w:val="00AD09E5"/>
    <w:rsid w:val="00AD5803"/>
    <w:rsid w:val="00AD75E0"/>
    <w:rsid w:val="00AE0EF3"/>
    <w:rsid w:val="00AE2057"/>
    <w:rsid w:val="00B20E88"/>
    <w:rsid w:val="00B211FF"/>
    <w:rsid w:val="00B322BC"/>
    <w:rsid w:val="00B476AD"/>
    <w:rsid w:val="00B852CF"/>
    <w:rsid w:val="00B878D9"/>
    <w:rsid w:val="00BA4FFF"/>
    <w:rsid w:val="00BA5DC5"/>
    <w:rsid w:val="00BB28E1"/>
    <w:rsid w:val="00BB42BF"/>
    <w:rsid w:val="00BC3899"/>
    <w:rsid w:val="00BD64B1"/>
    <w:rsid w:val="00BE39EA"/>
    <w:rsid w:val="00BE7F61"/>
    <w:rsid w:val="00BF0963"/>
    <w:rsid w:val="00C11A44"/>
    <w:rsid w:val="00C11EA9"/>
    <w:rsid w:val="00C24DAB"/>
    <w:rsid w:val="00C24E4C"/>
    <w:rsid w:val="00C419AF"/>
    <w:rsid w:val="00C5420E"/>
    <w:rsid w:val="00C55075"/>
    <w:rsid w:val="00C569DB"/>
    <w:rsid w:val="00C65824"/>
    <w:rsid w:val="00C8099E"/>
    <w:rsid w:val="00C830EE"/>
    <w:rsid w:val="00C91ACD"/>
    <w:rsid w:val="00CA1EB9"/>
    <w:rsid w:val="00CA31D5"/>
    <w:rsid w:val="00CB0A15"/>
    <w:rsid w:val="00CB28E0"/>
    <w:rsid w:val="00CB3B45"/>
    <w:rsid w:val="00CB4966"/>
    <w:rsid w:val="00CC06C6"/>
    <w:rsid w:val="00CC091F"/>
    <w:rsid w:val="00CD3D9C"/>
    <w:rsid w:val="00CD5497"/>
    <w:rsid w:val="00D047A2"/>
    <w:rsid w:val="00D143B0"/>
    <w:rsid w:val="00D17ABD"/>
    <w:rsid w:val="00D2132A"/>
    <w:rsid w:val="00D21CEF"/>
    <w:rsid w:val="00D21D02"/>
    <w:rsid w:val="00D22EA6"/>
    <w:rsid w:val="00D27E97"/>
    <w:rsid w:val="00D46B99"/>
    <w:rsid w:val="00D57AD6"/>
    <w:rsid w:val="00D63BFD"/>
    <w:rsid w:val="00D644ED"/>
    <w:rsid w:val="00D67CE1"/>
    <w:rsid w:val="00D74487"/>
    <w:rsid w:val="00D912BB"/>
    <w:rsid w:val="00D97140"/>
    <w:rsid w:val="00DB7B01"/>
    <w:rsid w:val="00DC4AC6"/>
    <w:rsid w:val="00DC69CF"/>
    <w:rsid w:val="00DC7CB9"/>
    <w:rsid w:val="00DD11A3"/>
    <w:rsid w:val="00DE2953"/>
    <w:rsid w:val="00DE30DC"/>
    <w:rsid w:val="00DE54BF"/>
    <w:rsid w:val="00DE7F1B"/>
    <w:rsid w:val="00DF7B7B"/>
    <w:rsid w:val="00E233E0"/>
    <w:rsid w:val="00E358D6"/>
    <w:rsid w:val="00E42C92"/>
    <w:rsid w:val="00E44BB5"/>
    <w:rsid w:val="00E45456"/>
    <w:rsid w:val="00E63B8B"/>
    <w:rsid w:val="00E8423A"/>
    <w:rsid w:val="00E92657"/>
    <w:rsid w:val="00EA2A43"/>
    <w:rsid w:val="00EB4E39"/>
    <w:rsid w:val="00EB6084"/>
    <w:rsid w:val="00EC5198"/>
    <w:rsid w:val="00EC576E"/>
    <w:rsid w:val="00EC72B1"/>
    <w:rsid w:val="00ED5F66"/>
    <w:rsid w:val="00EE0B66"/>
    <w:rsid w:val="00EF11B4"/>
    <w:rsid w:val="00F02BD9"/>
    <w:rsid w:val="00F24648"/>
    <w:rsid w:val="00F249DC"/>
    <w:rsid w:val="00F305FA"/>
    <w:rsid w:val="00F41EB6"/>
    <w:rsid w:val="00F434B2"/>
    <w:rsid w:val="00F43C9F"/>
    <w:rsid w:val="00F45AA6"/>
    <w:rsid w:val="00F45F5C"/>
    <w:rsid w:val="00F60879"/>
    <w:rsid w:val="00F6520A"/>
    <w:rsid w:val="00F75316"/>
    <w:rsid w:val="00F80FFB"/>
    <w:rsid w:val="00F838C7"/>
    <w:rsid w:val="00F902A9"/>
    <w:rsid w:val="00F9128B"/>
    <w:rsid w:val="00FC026A"/>
    <w:rsid w:val="00FC2F8A"/>
    <w:rsid w:val="00FC6BB1"/>
    <w:rsid w:val="00FD69BF"/>
    <w:rsid w:val="00FE0299"/>
    <w:rsid w:val="00F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1A6A6"/>
  <w15:chartTrackingRefBased/>
  <w15:docId w15:val="{9E96DF7C-612A-4119-9ABF-B32A27204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C9F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43C9F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F43C9F"/>
    <w:pPr>
      <w:spacing w:line="240" w:lineRule="auto"/>
    </w:pPr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2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C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C1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C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C1D"/>
    <w:rPr>
      <w:b/>
      <w:bCs/>
      <w:sz w:val="20"/>
      <w:szCs w:val="20"/>
      <w:lang w:val="en-GB"/>
    </w:rPr>
  </w:style>
  <w:style w:type="paragraph" w:customStyle="1" w:styleId="Default">
    <w:name w:val="Default"/>
    <w:rsid w:val="00696BED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33351"/>
    <w:pPr>
      <w:spacing w:after="0" w:line="240" w:lineRule="auto"/>
    </w:pPr>
    <w:rPr>
      <w:sz w:val="18"/>
      <w:lang w:val="en-GB"/>
    </w:rPr>
  </w:style>
  <w:style w:type="character" w:styleId="Strong">
    <w:name w:val="Strong"/>
    <w:basedOn w:val="DefaultParagraphFont"/>
    <w:uiPriority w:val="22"/>
    <w:qFormat/>
    <w:rsid w:val="008546A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546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4914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6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-uk.sennheiser.com/momentumtruewireless-2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en-uk.sennheiser.com/hd-250-bt-overear-wireless-headphon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mailto:sennheiser@harvard.co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-uk.sennheiser.com/momentumwireless?syz_chnl=001&amp;gclid=Cj0KCQjwtsv7BRCmARIsANu-CQenA-9ExUHwQMgE8c9RscbmAZfd-NcB-uxy13s1zDZfSF9AkmvxIk8aAvmfEALw_wcB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-uk.sennheiser.com/ie-300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maik.robbe@sennheise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35245A9554C74D9CF11595BE7E7B89" ma:contentTypeVersion="13" ma:contentTypeDescription="Create a new document." ma:contentTypeScope="" ma:versionID="de0023aa35a3563a6e93b3d8df0075b8">
  <xsd:schema xmlns:xsd="http://www.w3.org/2001/XMLSchema" xmlns:xs="http://www.w3.org/2001/XMLSchema" xmlns:p="http://schemas.microsoft.com/office/2006/metadata/properties" xmlns:ns3="818c2117-4733-455c-9db6-20653dbc2193" xmlns:ns4="52c54bf9-8a3c-4d40-a05d-b9a9c538ce20" targetNamespace="http://schemas.microsoft.com/office/2006/metadata/properties" ma:root="true" ma:fieldsID="f060f041e2189a2f7d39e8cac63b9f90" ns3:_="" ns4:_="">
    <xsd:import namespace="818c2117-4733-455c-9db6-20653dbc2193"/>
    <xsd:import namespace="52c54bf9-8a3c-4d40-a05d-b9a9c538ce2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c2117-4733-455c-9db6-20653dbc21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c54bf9-8a3c-4d40-a05d-b9a9c538c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95C853-23EE-41BA-AB09-E9B14277A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5D2C57-6F54-45C8-B40D-45A40A9076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32F184-FA6D-4A52-8401-E49E1E7F3E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6C5FF2-FD08-4EF8-B38D-655942D36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8c2117-4733-455c-9db6-20653dbc2193"/>
    <ds:schemaRef ds:uri="52c54bf9-8a3c-4d40-a05d-b9a9c538ce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412</Words>
  <Characters>235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Kate Smart</cp:lastModifiedBy>
  <cp:revision>23</cp:revision>
  <cp:lastPrinted>2021-05-06T16:23:00Z</cp:lastPrinted>
  <dcterms:created xsi:type="dcterms:W3CDTF">2021-01-12T09:01:00Z</dcterms:created>
  <dcterms:modified xsi:type="dcterms:W3CDTF">2021-05-0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35245A9554C74D9CF11595BE7E7B89</vt:lpwstr>
  </property>
</Properties>
</file>